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45"/>
        <w:gridCol w:w="1650"/>
        <w:gridCol w:w="1653"/>
        <w:gridCol w:w="1929"/>
        <w:gridCol w:w="1827"/>
      </w:tblGrid>
      <w:tr w:rsidR="005476E1" w:rsidRPr="009C00FC" w14:paraId="4CEFAA8B" w14:textId="77777777" w:rsidTr="00D256CE">
        <w:trPr>
          <w:trHeight w:hRule="exact" w:val="284"/>
        </w:trPr>
        <w:tc>
          <w:tcPr>
            <w:tcW w:w="85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39DBE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Models </w:t>
            </w:r>
          </w:p>
        </w:tc>
        <w:tc>
          <w:tcPr>
            <w:tcW w:w="97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7550B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homas</w:t>
            </w:r>
          </w:p>
        </w:tc>
        <w:tc>
          <w:tcPr>
            <w:tcW w:w="97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466ABB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Yoon-Nelson</w:t>
            </w:r>
          </w:p>
        </w:tc>
        <w:tc>
          <w:tcPr>
            <w:tcW w:w="113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793258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Thomas</w:t>
            </w:r>
          </w:p>
        </w:tc>
        <w:tc>
          <w:tcPr>
            <w:tcW w:w="107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8D2C78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Yoon-Nelson</w:t>
            </w:r>
          </w:p>
        </w:tc>
      </w:tr>
      <w:tr w:rsidR="005476E1" w:rsidRPr="009C00FC" w14:paraId="4AAD52CF" w14:textId="77777777" w:rsidTr="00D256CE">
        <w:trPr>
          <w:trHeight w:hRule="exact" w:val="284"/>
        </w:trPr>
        <w:tc>
          <w:tcPr>
            <w:tcW w:w="8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6E841E" w14:textId="77777777" w:rsidR="005476E1" w:rsidRPr="009C00FC" w:rsidRDefault="005476E1" w:rsidP="00D256C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942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CF42C6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Column 1 </w:t>
            </w:r>
          </w:p>
        </w:tc>
        <w:tc>
          <w:tcPr>
            <w:tcW w:w="220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17188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lumn</w:t>
            </w:r>
            <w:proofErr w:type="spellEnd"/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2</w:t>
            </w:r>
          </w:p>
        </w:tc>
      </w:tr>
      <w:tr w:rsidR="005476E1" w:rsidRPr="009C00FC" w14:paraId="4F397C53" w14:textId="77777777" w:rsidTr="00D256CE">
        <w:trPr>
          <w:trHeight w:hRule="exact" w:val="284"/>
        </w:trPr>
        <w:tc>
          <w:tcPr>
            <w:tcW w:w="85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B852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Parameters</w:t>
            </w:r>
          </w:p>
        </w:tc>
        <w:tc>
          <w:tcPr>
            <w:tcW w:w="9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21BEC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proofErr w:type="spellStart"/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pt-BR"/>
              </w:rPr>
              <w:t>q</w:t>
            </w: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val="en-US" w:eastAsia="pt-BR"/>
              </w:rPr>
              <w:t>max</w:t>
            </w:r>
            <w:proofErr w:type="spellEnd"/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= 217.28</w:t>
            </w:r>
          </w:p>
        </w:tc>
        <w:tc>
          <w:tcPr>
            <w:tcW w:w="972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60991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pt-BR"/>
              </w:rPr>
              <w:t>K</w:t>
            </w: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val="en-US" w:eastAsia="pt-BR"/>
              </w:rPr>
              <w:t>yn</w:t>
            </w:r>
            <w:proofErr w:type="spellEnd"/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= 0.04</w:t>
            </w: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A01E8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proofErr w:type="spellStart"/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pt-BR"/>
              </w:rPr>
              <w:t>q</w:t>
            </w: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val="en-US" w:eastAsia="pt-BR"/>
              </w:rPr>
              <w:t>max</w:t>
            </w:r>
            <w:proofErr w:type="spellEnd"/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= 53.32</w:t>
            </w:r>
          </w:p>
        </w:tc>
        <w:tc>
          <w:tcPr>
            <w:tcW w:w="1074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C912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pt-BR"/>
              </w:rPr>
              <w:t>K</w:t>
            </w: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val="en-US" w:eastAsia="pt-BR"/>
              </w:rPr>
              <w:t>yn</w:t>
            </w:r>
            <w:proofErr w:type="spellEnd"/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= 0.16</w:t>
            </w:r>
          </w:p>
        </w:tc>
      </w:tr>
      <w:tr w:rsidR="005476E1" w:rsidRPr="009C00FC" w14:paraId="682F1F50" w14:textId="77777777" w:rsidTr="00D256CE">
        <w:trPr>
          <w:trHeight w:hRule="exact" w:val="284"/>
        </w:trPr>
        <w:tc>
          <w:tcPr>
            <w:tcW w:w="85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634C40" w14:textId="77777777" w:rsidR="005476E1" w:rsidRPr="009C00FC" w:rsidRDefault="005476E1" w:rsidP="00D256C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13C2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pt-BR"/>
              </w:rPr>
              <w:t>K</w:t>
            </w: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val="en-US" w:eastAsia="pt-BR"/>
              </w:rPr>
              <w:t>L</w:t>
            </w: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= 0.22</w:t>
            </w:r>
          </w:p>
        </w:tc>
        <w:tc>
          <w:tcPr>
            <w:tcW w:w="972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0FD185" w14:textId="77777777" w:rsidR="005476E1" w:rsidRPr="009C00FC" w:rsidRDefault="005476E1" w:rsidP="00D256CE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59F34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pt-BR"/>
              </w:rPr>
              <w:t>K</w:t>
            </w: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val="en-US" w:eastAsia="pt-BR"/>
              </w:rPr>
              <w:t>th</w:t>
            </w: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 xml:space="preserve"> = 0.70</w:t>
            </w:r>
          </w:p>
        </w:tc>
        <w:tc>
          <w:tcPr>
            <w:tcW w:w="1074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195718" w14:textId="77777777" w:rsidR="005476E1" w:rsidRPr="009C00FC" w:rsidRDefault="005476E1" w:rsidP="00D256CE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</w:p>
        </w:tc>
      </w:tr>
      <w:tr w:rsidR="005476E1" w:rsidRPr="009C00FC" w14:paraId="0B89103A" w14:textId="77777777" w:rsidTr="00D256CE">
        <w:trPr>
          <w:trHeight w:hRule="exact" w:val="284"/>
        </w:trPr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139F8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pt-BR"/>
              </w:rPr>
              <w:t>R²</w:t>
            </w:r>
          </w:p>
        </w:tc>
        <w:tc>
          <w:tcPr>
            <w:tcW w:w="9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9CD3D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965</w:t>
            </w: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779A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964</w:t>
            </w: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0BA4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753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B4B00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0.9765</w:t>
            </w:r>
          </w:p>
        </w:tc>
      </w:tr>
      <w:tr w:rsidR="005476E1" w:rsidRPr="009C00FC" w14:paraId="21C5D37B" w14:textId="77777777" w:rsidTr="00D256CE">
        <w:trPr>
          <w:trHeight w:hRule="exact" w:val="284"/>
        </w:trPr>
        <w:tc>
          <w:tcPr>
            <w:tcW w:w="8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30A7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pt-BR"/>
              </w:rPr>
              <w:t>²</w:t>
            </w:r>
          </w:p>
        </w:tc>
        <w:tc>
          <w:tcPr>
            <w:tcW w:w="9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73741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3.80</w:t>
            </w:r>
          </w:p>
        </w:tc>
        <w:tc>
          <w:tcPr>
            <w:tcW w:w="9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FA87B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24.03</w:t>
            </w: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F57CA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8.80</w:t>
            </w:r>
          </w:p>
        </w:tc>
        <w:tc>
          <w:tcPr>
            <w:tcW w:w="10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7C9CF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163.68</w:t>
            </w:r>
          </w:p>
        </w:tc>
      </w:tr>
      <w:tr w:rsidR="005476E1" w:rsidRPr="009C00FC" w14:paraId="71B68B16" w14:textId="77777777" w:rsidTr="00D256CE">
        <w:trPr>
          <w:trHeight w:hRule="exact" w:val="284"/>
        </w:trPr>
        <w:tc>
          <w:tcPr>
            <w:tcW w:w="8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EE1E3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pt-BR"/>
              </w:rPr>
              <w:t xml:space="preserve">ARE (%)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C90E4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35.28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8F42FC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63.73</w:t>
            </w:r>
          </w:p>
        </w:tc>
        <w:tc>
          <w:tcPr>
            <w:tcW w:w="11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99451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59.77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8BA7F0" w14:textId="77777777" w:rsidR="005476E1" w:rsidRPr="009C00FC" w:rsidRDefault="005476E1" w:rsidP="00D256C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75.94</w:t>
            </w:r>
          </w:p>
        </w:tc>
      </w:tr>
    </w:tbl>
    <w:p w14:paraId="288B1F52" w14:textId="77777777" w:rsidR="00212DEC" w:rsidRDefault="00212DEC"/>
    <w:sectPr w:rsidR="00212DE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DEwMzQwMzAzMTZX0lEKTi0uzszPAykwrAUAWzwQGiwAAAA="/>
  </w:docVars>
  <w:rsids>
    <w:rsidRoot w:val="005476E1"/>
    <w:rsid w:val="00212DEC"/>
    <w:rsid w:val="00547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E9C9C"/>
  <w15:chartTrackingRefBased/>
  <w15:docId w15:val="{6F25BC38-2649-4153-9E3F-E5DAC9F3A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6E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14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a Vaz Tholozan</dc:creator>
  <cp:keywords/>
  <dc:description/>
  <cp:lastModifiedBy>Luana Vaz Tholozan</cp:lastModifiedBy>
  <cp:revision>1</cp:revision>
  <dcterms:created xsi:type="dcterms:W3CDTF">2021-03-16T18:47:00Z</dcterms:created>
  <dcterms:modified xsi:type="dcterms:W3CDTF">2021-03-16T18:47:00Z</dcterms:modified>
</cp:coreProperties>
</file>